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HCR2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09-2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HCR2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HCR2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HCR2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HCR2_files/figure-docx/management_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1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2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SE_analysis_HCR2_files/figure-docx/unnamed-chunk-2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2</dc:title>
  <dc:creator>Haikun Xu</dc:creator>
  <cp:keywords/>
  <dcterms:created xsi:type="dcterms:W3CDTF">2025-09-23T22:40:49Z</dcterms:created>
  <dcterms:modified xsi:type="dcterms:W3CDTF">2025-09-23T22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3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